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bookmarkStart w:id="24" w:name="fig:001"/>
      <w:r>
        <w:t xml:space="preserve">Рис. 1: Название рисунка</w:t>
      </w:r>
      <w:bookmarkEnd w:id="24"/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7T10:34:18Z</dcterms:created>
  <dcterms:modified xsi:type="dcterms:W3CDTF">2022-10-27T10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